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Physicist position at [Company/Organization Name] in Qatar Doha. As a dedicated and experienced physicist with a passion for advancing scientific knowledge and contributing to cutting-edge research, I am eager to bring my expertise, innovative mindset, and commitment to excellence to your esteemed institution. Qatar Doha has long been a hub of academic and technological progress, aligning perfectly with my professional aspirations and personal dedication to the field of physics. This opportunity represents a unique chance for me to contribute to the vibrant scientific community in Qatar while furthering my own growth as a physicist.</w:t>
      </w:r>
    </w:p>
    <w:p>
      <w:pPr>
        <w:pStyle w:val="BodyText"/>
      </w:pPr>
      <w:r>
        <w:t xml:space="preserve">With a robust academic foundation in [Your Specific Field of Physics, e.g., "Particle Physics," "Quantum Mechanics," or "Condensed Matter Physics"] and over [X years] of hands-on experience in research, experimentation, and theoretical analysis, I have developed a deep understanding of the principles that drive scientific discovery. My work has focused on [mention specific projects or areas, e.g., "exploring high-energy particle interactions" or "developing models for sustainable energy solutions"], which has honed my ability to tackle complex problems with creativity and precision. As a Physicist, I am not only committed to advancing the frontiers of knowledge but also to applying scientific principles to address real-world challenges—whether in technology, environmental sustainability, or industrial innovation.</w:t>
      </w:r>
    </w:p>
    <w:p>
      <w:pPr>
        <w:pStyle w:val="BodyText"/>
      </w:pPr>
      <w:r>
        <w:t xml:space="preserve">Qatar Doha’s commitment to fostering a culture of research and development resonates deeply with my professional values. The country’s investment in institutions like [mention specific universities or research centers, e.g., "Qatar University," "Hamad Bin Khalifa University," or "the Qatar Science &amp; Technology Park"] underscores its vision for becoming a global leader in science and technology. I am particularly inspired by the initiatives under the Qatar National Vision 2030, which emphasize education, innovation, and sustainable growth. As a Physicist, I am eager to contribute to such transformative efforts by collaborating with talented researchers and leveraging state-of-the-art facilities in Doha. The opportunity to work in a region that values scientific excellence while embracing cultural diversity is both exciting and motivating.</w:t>
      </w:r>
    </w:p>
    <w:p>
      <w:pPr>
        <w:pStyle w:val="BodyText"/>
      </w:pPr>
      <w:r>
        <w:t xml:space="preserve">In my previous roles at [Previous Employers or Institutions], I have consistently demonstrated my ability to lead projects, analyze data, and communicate findings effectively. For instance, during my time at [Previous Institution], I [describe a key achievement, e.g., "developed a novel algorithm for simulating quantum systems," "published research on renewable energy materials in peer-reviewed journals," or "collaborated with interdisciplinary teams to design advanced diagnostic tools"]. These experiences have strengthened my technical skills in [specific tools or methodologies, e.g., "computational modeling," "experimental physics instrumentation," or "data visualization"], while also sharpening my ability to work in dynamic, team-oriented environments. I am confident that these qualifications will enable me to make meaningful contributions to your organization’s mission.</w:t>
      </w:r>
    </w:p>
    <w:p>
      <w:pPr>
        <w:pStyle w:val="BodyText"/>
      </w:pPr>
      <w:r>
        <w:t xml:space="preserve">What draws me most to Qatar Doha is its unique blend of tradition and modernity, which creates an environment where innovation thrives. As a Physicist, I am particularly drawn to the opportunities for cross-disciplinary collaboration that this setting offers. Whether it involves working with engineers on next-generation technologies or partnering with environmental scientists to address climate challenges, I thrive in settings where ideas are shared freely and creativity is encouraged. Doha’s cosmopolitan atmosphere also aligns with my personal commitment to cultural exchange and global collaboration—values that I believe are essential for the advancement of science in the 21st century.</w:t>
      </w:r>
    </w:p>
    <w:p>
      <w:pPr>
        <w:pStyle w:val="BodyText"/>
      </w:pPr>
      <w:r>
        <w:t xml:space="preserve">My approach as a Physicist is rooted in curiosity, integrity, and a relentless pursuit of excellence. I am adept at balancing meticulous attention to detail with a strategic mindset, ensuring that each project is executed with both precision and vision. Additionally, my strong communication skills enable me to translate complex scientific concepts into accessible insights for diverse audiences—whether presenting findings to stakeholders or mentoring junior researchers. These qualities, combined with my technical expertise, allow me to contribute effectively in both academic and applied settings.</w:t>
      </w:r>
    </w:p>
    <w:p>
      <w:pPr>
        <w:pStyle w:val="BodyText"/>
      </w:pPr>
      <w:r>
        <w:t xml:space="preserve">As I consider the Physicist role at [Company/Organization Name], I am particularly excited about the potential to engage with [specific projects, initiatives, or research areas relevant to the employer’s work]. Whether it involves advancing fundamental physics research, developing practical applications for emerging technologies, or supporting educational programs in Qatar Doha, I am eager to play a role in shaping the future of science in this region. My goal is not only to contribute my knowledge but also to learn from the vibrant community of scholars and professionals who call Doha home.</w:t>
      </w:r>
    </w:p>
    <w:p>
      <w:pPr>
        <w:pStyle w:val="BodyText"/>
      </w:pPr>
      <w:r>
        <w:t xml:space="preserve">In conclusion, I am enthusiastic about the possibility of joining your team as a Physicist and contributing to the groundbreaking work being done in Qatar Doha. I am confident that my academic background, professional experience, and passion for scientific inquiry make me a strong candidate for this position. Thank you for considering my application. I would be delighted to discuss how my skills and vision align with your organization’s goals during an interview.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21:16:33Z</dcterms:created>
  <dcterms:modified xsi:type="dcterms:W3CDTF">2026-04-29T21:16:33Z</dcterms:modified>
</cp:coreProperties>
</file>

<file path=docProps/custom.xml><?xml version="1.0" encoding="utf-8"?>
<Properties xmlns="http://schemas.openxmlformats.org/officeDocument/2006/custom-properties" xmlns:vt="http://schemas.openxmlformats.org/officeDocument/2006/docPropsVTypes"/>
</file>